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Y="2345"/>
        <w:tblW w:w="0" w:type="auto"/>
        <w:tblLook w:val="04A0"/>
      </w:tblPr>
      <w:tblGrid>
        <w:gridCol w:w="10485"/>
      </w:tblGrid>
      <w:tr w:rsidR="00F047C9" w:rsidRPr="00ED3C6B" w:rsidTr="00042A5C">
        <w:tc>
          <w:tcPr>
            <w:tcW w:w="10485" w:type="dxa"/>
          </w:tcPr>
          <w:p w:rsidR="00B71971" w:rsidRPr="00596A03" w:rsidRDefault="009F7247" w:rsidP="00596A03">
            <w:pPr>
              <w:spacing w:line="288" w:lineRule="auto"/>
              <w:jc w:val="center"/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>Упитник</w:t>
            </w:r>
            <w:r w:rsidR="002F61AE" w:rsidRPr="00596A03"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>за</w:t>
            </w:r>
            <w:r w:rsidR="002F61AE" w:rsidRPr="00596A03"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>корисник</w:t>
            </w:r>
            <w:r w:rsidR="002F61AE" w:rsidRPr="00596A03">
              <w:rPr>
                <w:rFonts w:ascii="Calibri" w:hAnsi="Calibri" w:cs="Calibri"/>
                <w:b/>
                <w:color w:val="3B3838" w:themeColor="background2" w:themeShade="40"/>
                <w:sz w:val="32"/>
                <w:szCs w:val="32"/>
                <w:lang w:val="hr-HR"/>
              </w:rPr>
              <w:t>e</w:t>
            </w:r>
          </w:p>
          <w:p w:rsidR="002F61AE" w:rsidRDefault="009F7247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Име</w:t>
            </w:r>
            <w:r w:rsidR="002F61A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и</w:t>
            </w:r>
            <w:r w:rsidR="002F61A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презиме</w:t>
            </w:r>
            <w:r w:rsidR="002F61A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корисника</w:t>
            </w:r>
            <w:r w:rsidR="002F61A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:</w:t>
            </w:r>
          </w:p>
          <w:p w:rsidR="002F61AE" w:rsidRDefault="009F7247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Адреса</w:t>
            </w:r>
            <w:r w:rsidR="002F61A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:</w:t>
            </w:r>
          </w:p>
          <w:p w:rsidR="002F61AE" w:rsidRPr="00D471AA" w:rsidRDefault="009F7247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Број</w:t>
            </w:r>
            <w:r w:rsidR="002F61A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телефона</w:t>
            </w:r>
            <w:r w:rsidR="002F61AE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:</w:t>
            </w:r>
          </w:p>
        </w:tc>
      </w:tr>
    </w:tbl>
    <w:p w:rsidR="00B767CE" w:rsidRPr="0030570F" w:rsidRDefault="00B767CE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</w:p>
    <w:p w:rsidR="00B767CE" w:rsidRPr="0030570F" w:rsidRDefault="009F7247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  <w:r>
        <w:rPr>
          <w:b/>
          <w:color w:val="000000"/>
          <w:sz w:val="27"/>
          <w:szCs w:val="27"/>
          <w:lang w:val="hr-HR"/>
        </w:rPr>
        <w:t>Економско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оснаживање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социјално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и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материјално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угрожених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особа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и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младих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особа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кроз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пластеничку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производњу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поврћа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у</w:t>
      </w:r>
      <w:r w:rsidR="0030570F" w:rsidRPr="00115002">
        <w:rPr>
          <w:b/>
          <w:color w:val="000000"/>
          <w:sz w:val="27"/>
          <w:szCs w:val="27"/>
          <w:lang w:val="hr-HR"/>
        </w:rPr>
        <w:t xml:space="preserve"> </w:t>
      </w:r>
      <w:r>
        <w:rPr>
          <w:b/>
          <w:color w:val="000000"/>
          <w:sz w:val="27"/>
          <w:szCs w:val="27"/>
          <w:lang w:val="hr-HR"/>
        </w:rPr>
        <w:t>пластеницима</w:t>
      </w:r>
    </w:p>
    <w:p w:rsidR="00B767CE" w:rsidRPr="00D471AA" w:rsidRDefault="00B767CE" w:rsidP="00D471AA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GridTableLight"/>
        <w:tblW w:w="0" w:type="auto"/>
        <w:tblLook w:val="04A0"/>
      </w:tblPr>
      <w:tblGrid>
        <w:gridCol w:w="2488"/>
        <w:gridCol w:w="1288"/>
        <w:gridCol w:w="1131"/>
        <w:gridCol w:w="2890"/>
        <w:gridCol w:w="2892"/>
      </w:tblGrid>
      <w:tr w:rsidR="006B393C" w:rsidRPr="00D471AA" w:rsidTr="00D471AA">
        <w:trPr>
          <w:trHeight w:val="312"/>
        </w:trPr>
        <w:tc>
          <w:tcPr>
            <w:tcW w:w="10689" w:type="dxa"/>
            <w:gridSpan w:val="5"/>
          </w:tcPr>
          <w:p w:rsidR="006B393C" w:rsidRPr="00D471AA" w:rsidRDefault="009F7247" w:rsidP="00972114">
            <w:pPr>
              <w:jc w:val="center"/>
              <w:rPr>
                <w:rFonts w:ascii="Calibri" w:hAnsi="Calibri" w:cs="Calibri"/>
                <w:b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ПОДАЦИ</w:t>
            </w:r>
            <w:r w:rsidR="006B393C"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О</w:t>
            </w:r>
            <w:r w:rsidR="006B393C"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ДОМАЋИНСТВУ</w:t>
            </w: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9F7247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sz w:val="24"/>
                <w:szCs w:val="20"/>
                <w:lang w:val="hr-HR"/>
              </w:rPr>
              <w:t>Име</w:t>
            </w:r>
            <w:r w:rsidR="006B393C"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0"/>
                <w:lang w:val="hr-HR"/>
              </w:rPr>
              <w:t>и</w:t>
            </w:r>
            <w:r w:rsidR="006B393C"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0"/>
                <w:lang w:val="hr-HR"/>
              </w:rPr>
              <w:t>презиме</w:t>
            </w:r>
            <w:r w:rsidR="006B393C"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 </w:t>
            </w:r>
          </w:p>
        </w:tc>
        <w:tc>
          <w:tcPr>
            <w:tcW w:w="1288" w:type="dxa"/>
          </w:tcPr>
          <w:p w:rsidR="006B393C" w:rsidRPr="00D471AA" w:rsidRDefault="009F7247" w:rsidP="005D7A83">
            <w:pPr>
              <w:rPr>
                <w:rFonts w:ascii="Calibri" w:hAnsi="Calibri" w:cs="Calibri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sz w:val="24"/>
                <w:szCs w:val="20"/>
                <w:lang w:val="hr-HR"/>
              </w:rPr>
              <w:t>Старост</w:t>
            </w:r>
          </w:p>
        </w:tc>
        <w:tc>
          <w:tcPr>
            <w:tcW w:w="1131" w:type="dxa"/>
          </w:tcPr>
          <w:p w:rsidR="006B393C" w:rsidRPr="00D471AA" w:rsidRDefault="009F7247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sz w:val="24"/>
                <w:szCs w:val="20"/>
                <w:lang w:val="hr-HR"/>
              </w:rPr>
              <w:t>Спол</w:t>
            </w:r>
          </w:p>
        </w:tc>
        <w:tc>
          <w:tcPr>
            <w:tcW w:w="2890" w:type="dxa"/>
          </w:tcPr>
          <w:p w:rsidR="006B393C" w:rsidRPr="00D471AA" w:rsidRDefault="009F7247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sz w:val="24"/>
                <w:szCs w:val="20"/>
                <w:lang w:val="hr-HR"/>
              </w:rPr>
              <w:t>Сродство</w:t>
            </w:r>
            <w:r w:rsidR="006B393C"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0"/>
                <w:lang w:val="hr-HR"/>
              </w:rPr>
              <w:t>са</w:t>
            </w:r>
            <w:r w:rsidR="006B393C"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0"/>
                <w:lang w:val="hr-HR"/>
              </w:rPr>
              <w:t>апликантом</w:t>
            </w:r>
          </w:p>
        </w:tc>
        <w:tc>
          <w:tcPr>
            <w:tcW w:w="2891" w:type="dxa"/>
          </w:tcPr>
          <w:p w:rsidR="006B393C" w:rsidRPr="00D471AA" w:rsidRDefault="009F7247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sz w:val="24"/>
                <w:szCs w:val="20"/>
                <w:lang w:val="hr-HR"/>
              </w:rPr>
              <w:t>Занимање</w:t>
            </w: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312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:rsidTr="00D471AA">
        <w:trPr>
          <w:trHeight w:val="287"/>
        </w:trPr>
        <w:tc>
          <w:tcPr>
            <w:tcW w:w="24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</w:tcPr>
          <w:p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6B393C" w:rsidRPr="00D471AA" w:rsidRDefault="006B393C" w:rsidP="006B393C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GridTableLight"/>
        <w:tblW w:w="0" w:type="auto"/>
        <w:tblLook w:val="04A0"/>
      </w:tblPr>
      <w:tblGrid>
        <w:gridCol w:w="2460"/>
        <w:gridCol w:w="1885"/>
        <w:gridCol w:w="2029"/>
        <w:gridCol w:w="4353"/>
      </w:tblGrid>
      <w:tr w:rsidR="006B393C" w:rsidRPr="00D471AA" w:rsidTr="00D471AA">
        <w:trPr>
          <w:trHeight w:val="307"/>
        </w:trPr>
        <w:tc>
          <w:tcPr>
            <w:tcW w:w="10727" w:type="dxa"/>
            <w:gridSpan w:val="4"/>
          </w:tcPr>
          <w:p w:rsidR="006B393C" w:rsidRPr="00D471AA" w:rsidRDefault="009F7247" w:rsidP="006B393C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СОЦИО</w:t>
            </w:r>
            <w:r w:rsidR="006B393C"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-</w:t>
            </w: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ЕКОНОМСКИ</w:t>
            </w:r>
            <w:r w:rsidR="006B393C"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СТАТУС</w:t>
            </w:r>
            <w:r w:rsidR="006B393C"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ДОМАЋИНСТВА</w:t>
            </w: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9F7247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Име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и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презиме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</w:p>
        </w:tc>
        <w:tc>
          <w:tcPr>
            <w:tcW w:w="1885" w:type="dxa"/>
          </w:tcPr>
          <w:p w:rsidR="00B2612D" w:rsidRPr="00D471AA" w:rsidRDefault="009F7247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Статус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запослености</w:t>
            </w:r>
          </w:p>
        </w:tc>
        <w:tc>
          <w:tcPr>
            <w:tcW w:w="2029" w:type="dxa"/>
          </w:tcPr>
          <w:p w:rsidR="00B2612D" w:rsidRPr="00D471AA" w:rsidRDefault="009F7247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Мјесечна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примања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</w:p>
        </w:tc>
        <w:tc>
          <w:tcPr>
            <w:tcW w:w="4351" w:type="dxa"/>
          </w:tcPr>
          <w:p w:rsidR="00B2612D" w:rsidRPr="00D471AA" w:rsidRDefault="009F7247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Врста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трајног</w:t>
            </w:r>
            <w:r w:rsidR="00B2612D"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инвалидитета</w:t>
            </w: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307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:rsidTr="00D471AA">
        <w:trPr>
          <w:trHeight w:val="282"/>
        </w:trPr>
        <w:tc>
          <w:tcPr>
            <w:tcW w:w="2460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</w:tcPr>
          <w:p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:rsidR="005D7A83" w:rsidRPr="00D471AA" w:rsidRDefault="009F7247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АПОМЕНА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: </w:t>
      </w:r>
    </w:p>
    <w:p w:rsidR="006B393C" w:rsidRPr="00D471AA" w:rsidRDefault="009F7247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У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рубрици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„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татус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запослености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“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аведит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д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ли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ј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особ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запослен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,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тудент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,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школарац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,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ензионер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.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З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ваку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особу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ј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еопходно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доказати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татус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.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Уколико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ј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особ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езапослен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иј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ријављен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код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лужб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за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запошљавањ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еопходно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ј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доставити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копију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рве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тране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здравствен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књижице</w:t>
      </w:r>
      <w:r w:rsidR="006D0136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и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транице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а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којој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се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види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ко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је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осигураник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:rsidR="002A4509" w:rsidRPr="00D471AA" w:rsidRDefault="009F7247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У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рубрици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„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Мјесечн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римањ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“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аведите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висину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лате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уколико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је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особ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запослен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што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ћете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откријепити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латном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листом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:rsidR="002A4509" w:rsidRPr="00D471AA" w:rsidRDefault="009F7247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У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рубрици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„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Врст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трајног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инвалидитет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“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ако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у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домаћинству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остоји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такв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особ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аведите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дијагнозу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и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остотак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инвалидности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те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поткријепите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налазом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</w:t>
      </w:r>
      <w:r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љекара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/>
      </w:tblPr>
      <w:tblGrid>
        <w:gridCol w:w="5392"/>
        <w:gridCol w:w="2343"/>
        <w:gridCol w:w="2800"/>
      </w:tblGrid>
      <w:tr w:rsidR="00D35054" w:rsidRPr="00D471AA" w:rsidTr="00042A5C">
        <w:trPr>
          <w:trHeight w:val="333"/>
        </w:trPr>
        <w:tc>
          <w:tcPr>
            <w:tcW w:w="10535" w:type="dxa"/>
            <w:gridSpan w:val="3"/>
          </w:tcPr>
          <w:p w:rsidR="00D35054" w:rsidRPr="00D471AA" w:rsidRDefault="009F7247" w:rsidP="00D07912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ОДАЦИ</w:t>
            </w:r>
            <w:r w:rsidR="00B5539F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О</w:t>
            </w:r>
            <w:r w:rsidR="00B5539F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ОЉОПРИВРЕДНОМ</w:t>
            </w:r>
            <w:r w:rsidR="00B5539F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ГОСПОДАРСТВУ</w:t>
            </w:r>
          </w:p>
        </w:tc>
      </w:tr>
      <w:tr w:rsidR="00C45A13" w:rsidRPr="00D471AA" w:rsidTr="00ED3C6B">
        <w:trPr>
          <w:trHeight w:val="333"/>
        </w:trPr>
        <w:tc>
          <w:tcPr>
            <w:tcW w:w="5392" w:type="dxa"/>
          </w:tcPr>
          <w:p w:rsidR="00C45A13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едходно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бави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љопривредном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њом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2343" w:type="dxa"/>
          </w:tcPr>
          <w:p w:rsidR="00C45A13" w:rsidRPr="00D471AA" w:rsidRDefault="009F7247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ДА</w:t>
            </w:r>
          </w:p>
        </w:tc>
        <w:tc>
          <w:tcPr>
            <w:tcW w:w="2800" w:type="dxa"/>
          </w:tcPr>
          <w:p w:rsidR="00C45A13" w:rsidRPr="00D471AA" w:rsidRDefault="009F7247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НЕ</w:t>
            </w:r>
          </w:p>
        </w:tc>
      </w:tr>
      <w:tr w:rsidR="00703163" w:rsidRPr="00D471AA" w:rsidTr="00ED3C6B">
        <w:trPr>
          <w:trHeight w:val="333"/>
        </w:trPr>
        <w:tc>
          <w:tcPr>
            <w:tcW w:w="5392" w:type="dxa"/>
          </w:tcPr>
          <w:p w:rsidR="00703163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уго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бавит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љопривредном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њом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703163" w:rsidRPr="00D471AA" w:rsidRDefault="00703163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9F7247" w:rsidTr="00ED3C6B">
        <w:trPr>
          <w:trHeight w:val="1358"/>
        </w:trPr>
        <w:tc>
          <w:tcPr>
            <w:tcW w:w="5392" w:type="dxa"/>
          </w:tcPr>
          <w:p w:rsidR="005A7538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>Којом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врстом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љопривредн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њ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бавили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ведит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воћарство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- 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виноградарство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       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овртларство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ратарство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 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сточарство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                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аквакултура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ластеничка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роизводња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                  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челарство</w:t>
            </w:r>
          </w:p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љековито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биље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</w:t>
            </w:r>
            <w:bookmarkStart w:id="0" w:name="_GoBack"/>
            <w:bookmarkEnd w:id="0"/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–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гљиварство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             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цвјећарство</w:t>
            </w:r>
          </w:p>
        </w:tc>
      </w:tr>
      <w:tr w:rsidR="005A7538" w:rsidRPr="00D471AA" w:rsidTr="00ED3C6B">
        <w:trPr>
          <w:trHeight w:val="1290"/>
        </w:trPr>
        <w:tc>
          <w:tcPr>
            <w:tcW w:w="5392" w:type="dxa"/>
          </w:tcPr>
          <w:p w:rsidR="005A7538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биљк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ли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животињ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згајали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/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ли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тренутно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згајат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ведит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чину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  <w:p w:rsidR="00703163" w:rsidRPr="00D471AA" w:rsidRDefault="009F7247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нпр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.  500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стабал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јабуке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3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дунум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кукуруз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7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овац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</w:p>
          <w:p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703163" w:rsidRPr="009F7247" w:rsidTr="00ED3C6B">
        <w:trPr>
          <w:trHeight w:val="1558"/>
        </w:trPr>
        <w:tc>
          <w:tcPr>
            <w:tcW w:w="5392" w:type="dxa"/>
          </w:tcPr>
          <w:p w:rsidR="00703163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мјесечно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ли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годишњ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зарађива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згојем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биљак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/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животиња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703163" w:rsidRPr="00D471AA" w:rsidRDefault="009F7247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нпр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. 2.000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КМ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од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прољетне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производње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у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пластенику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површине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100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м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vertAlign w:val="superscript"/>
                <w:lang w:val="hr-HR"/>
              </w:rPr>
              <w:t>2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1300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КМ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од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продаје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телета</w:t>
            </w:r>
          </w:p>
          <w:p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:rsidR="00703163" w:rsidRPr="00D471AA" w:rsidRDefault="00703163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9F7247" w:rsidTr="00ED3C6B">
        <w:trPr>
          <w:trHeight w:val="333"/>
        </w:trPr>
        <w:tc>
          <w:tcPr>
            <w:tcW w:w="5392" w:type="dxa"/>
          </w:tcPr>
          <w:p w:rsidR="00D35054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Гдј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ласирали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ваш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е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заокружите</w:t>
            </w:r>
            <w:r w:rsidR="005A7538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3" w:type="dxa"/>
            <w:gridSpan w:val="2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на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кућном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рагу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пијаца</w:t>
            </w: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 xml:space="preserve">                  - </w:t>
            </w:r>
            <w:r w:rsidR="009F7247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откупљивач</w:t>
            </w:r>
          </w:p>
        </w:tc>
      </w:tr>
      <w:tr w:rsidR="00D35054" w:rsidRPr="009F7247" w:rsidTr="00ED3C6B">
        <w:trPr>
          <w:trHeight w:val="601"/>
        </w:trPr>
        <w:tc>
          <w:tcPr>
            <w:tcW w:w="5392" w:type="dxa"/>
          </w:tcPr>
          <w:p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имали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проблема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при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пласману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а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ако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 w:rsidR="009F7247">
              <w:rPr>
                <w:rFonts w:ascii="Calibri" w:hAnsi="Calibri" w:cs="Calibri"/>
                <w:color w:val="3B3838" w:themeColor="background2" w:themeShade="40"/>
                <w:lang w:val="hr-HR"/>
              </w:rPr>
              <w:t>којих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703163" w:rsidRPr="00D471AA" w:rsidRDefault="009F7247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нпр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.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слаб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потражњ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ниск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цијена</w:t>
            </w:r>
            <w:r w:rsidR="0070316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откупа</w:t>
            </w:r>
          </w:p>
        </w:tc>
        <w:tc>
          <w:tcPr>
            <w:tcW w:w="5143" w:type="dxa"/>
            <w:gridSpan w:val="2"/>
          </w:tcPr>
          <w:p w:rsidR="00D35054" w:rsidRPr="00D471AA" w:rsidRDefault="00D35054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C45A13" w:rsidRPr="009F7247" w:rsidTr="00ED3C6B">
        <w:trPr>
          <w:trHeight w:val="957"/>
        </w:trPr>
        <w:tc>
          <w:tcPr>
            <w:tcW w:w="5392" w:type="dxa"/>
          </w:tcPr>
          <w:p w:rsidR="00C45A13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ерађива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ако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ерађевин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и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чину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C45A13" w:rsidRPr="00D471AA" w:rsidRDefault="009F7247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нпр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. 70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тегли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ајвара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100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тегли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киселих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паприка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500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л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јабучног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сока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25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тегли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џема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9F7247" w:rsidTr="00ED3C6B">
        <w:trPr>
          <w:trHeight w:val="667"/>
        </w:trPr>
        <w:tc>
          <w:tcPr>
            <w:tcW w:w="5392" w:type="dxa"/>
          </w:tcPr>
          <w:p w:rsidR="00C45A13" w:rsidRPr="00D471AA" w:rsidRDefault="009F7247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у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зараду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оствари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годишњем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ивоу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дајом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ерађевин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9F7247" w:rsidTr="00ED3C6B">
        <w:trPr>
          <w:trHeight w:val="667"/>
        </w:trPr>
        <w:tc>
          <w:tcPr>
            <w:tcW w:w="5392" w:type="dxa"/>
          </w:tcPr>
          <w:p w:rsidR="009678CF" w:rsidRPr="00D471AA" w:rsidRDefault="009F7247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центим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едених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давали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нзумирали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з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треб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родиц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9F7247" w:rsidTr="00ED3C6B">
        <w:trPr>
          <w:trHeight w:val="623"/>
        </w:trPr>
        <w:tc>
          <w:tcPr>
            <w:tcW w:w="5392" w:type="dxa"/>
          </w:tcPr>
          <w:p w:rsidR="00C45A13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сједујет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машин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газдинству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ако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чину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C45A13" w:rsidRPr="00D471AA" w:rsidRDefault="009F7247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нпр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.  1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мотокултиватор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1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фреза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1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трактор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1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музилица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01"/>
        </w:trPr>
        <w:tc>
          <w:tcPr>
            <w:tcW w:w="5392" w:type="dxa"/>
          </w:tcPr>
          <w:p w:rsidR="00C45A13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сједујет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одатн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објект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газдинству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ако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:rsidR="00C45A13" w:rsidRPr="00D471AA" w:rsidRDefault="009F7247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нпр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.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штала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</w:t>
            </w:r>
            <w:r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сушара</w:t>
            </w:r>
            <w:r w:rsidR="00C45A13"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, 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:rsidTr="00ED3C6B">
        <w:trPr>
          <w:trHeight w:val="667"/>
        </w:trPr>
        <w:tc>
          <w:tcPr>
            <w:tcW w:w="5392" w:type="dxa"/>
          </w:tcPr>
          <w:p w:rsidR="00C45A13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Шт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Вам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ј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јпотребниј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за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напријеђењ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љопривредн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ње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82134C" w:rsidRPr="009F7247" w:rsidTr="00ED3C6B">
        <w:trPr>
          <w:trHeight w:val="333"/>
        </w:trPr>
        <w:tc>
          <w:tcPr>
            <w:tcW w:w="5392" w:type="dxa"/>
          </w:tcPr>
          <w:p w:rsidR="0082134C" w:rsidRPr="00D471AA" w:rsidRDefault="009F7247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је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љопривредна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ња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регистрована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ако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2B762D">
              <w:rPr>
                <w:rFonts w:ascii="Calibri" w:hAnsi="Calibri" w:cs="Calibri"/>
                <w:color w:val="3B3838" w:themeColor="background2" w:themeShade="40"/>
                <w:lang w:val="hr-HR"/>
              </w:rPr>
              <w:t>,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од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ада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82134C" w:rsidRPr="00D471AA" w:rsidRDefault="0082134C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9F7247" w:rsidTr="00ED3C6B">
        <w:trPr>
          <w:trHeight w:val="333"/>
        </w:trPr>
        <w:tc>
          <w:tcPr>
            <w:tcW w:w="5392" w:type="dxa"/>
          </w:tcPr>
          <w:p w:rsidR="00042A5C" w:rsidRPr="00D471AA" w:rsidRDefault="009F7247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раниј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бавил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ластеничком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њом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уго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9F7247" w:rsidTr="00ED3C6B">
        <w:trPr>
          <w:trHeight w:val="333"/>
        </w:trPr>
        <w:tc>
          <w:tcPr>
            <w:tcW w:w="5392" w:type="dxa"/>
          </w:tcPr>
          <w:p w:rsidR="00042A5C" w:rsidRPr="00D471AA" w:rsidRDefault="009F7247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>Д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тренутно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сједујет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ластеник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вадрат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9F7247" w:rsidTr="00ED3C6B">
        <w:trPr>
          <w:trHeight w:val="333"/>
        </w:trPr>
        <w:tc>
          <w:tcPr>
            <w:tcW w:w="5392" w:type="dxa"/>
          </w:tcPr>
          <w:p w:rsidR="00042A5C" w:rsidRPr="00D471AA" w:rsidRDefault="009F7247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у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јчешћи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блем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им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усретали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ластенику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9F7247" w:rsidTr="00ED3C6B">
        <w:trPr>
          <w:trHeight w:val="333"/>
        </w:trPr>
        <w:tc>
          <w:tcPr>
            <w:tcW w:w="5392" w:type="dxa"/>
          </w:tcPr>
          <w:p w:rsidR="00042A5C" w:rsidRPr="00D471AA" w:rsidRDefault="009F7247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ил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сјечно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једној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езон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9F7247" w:rsidTr="00ED3C6B">
        <w:trPr>
          <w:trHeight w:val="667"/>
        </w:trPr>
        <w:tc>
          <w:tcPr>
            <w:tcW w:w="5392" w:type="dxa"/>
          </w:tcPr>
          <w:p w:rsidR="00042A5C" w:rsidRPr="00D471AA" w:rsidRDefault="009F7247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Гдј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давал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д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л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имали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блем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а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дајом</w:t>
            </w:r>
            <w:r w:rsidR="00042A5C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9F7247" w:rsidTr="00ED3C6B">
        <w:trPr>
          <w:trHeight w:val="667"/>
        </w:trPr>
        <w:tc>
          <w:tcPr>
            <w:tcW w:w="5392" w:type="dxa"/>
          </w:tcPr>
          <w:p w:rsidR="009678CF" w:rsidRPr="00D471AA" w:rsidRDefault="009F7247" w:rsidP="009678CF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центим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едених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давали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лико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т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нзумирали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за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треб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ородице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9678CF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9678CF" w:rsidRPr="009F7247" w:rsidTr="00ED3C6B">
        <w:trPr>
          <w:trHeight w:val="333"/>
        </w:trPr>
        <w:tc>
          <w:tcPr>
            <w:tcW w:w="5392" w:type="dxa"/>
          </w:tcPr>
          <w:p w:rsidR="009678CF" w:rsidRPr="00D471AA" w:rsidRDefault="009F7247" w:rsidP="009678CF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Који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су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ваши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ланови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ластеничкој</w:t>
            </w:r>
            <w:r w:rsidR="009678CF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производњи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у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наредних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5 </w:t>
            </w:r>
            <w:r>
              <w:rPr>
                <w:rFonts w:ascii="Calibri" w:hAnsi="Calibri" w:cs="Calibri"/>
                <w:color w:val="3B3838" w:themeColor="background2" w:themeShade="40"/>
                <w:lang w:val="hr-HR"/>
              </w:rPr>
              <w:t>година</w:t>
            </w:r>
            <w:r w:rsidR="009678CF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  <w:vAlign w:val="center"/>
          </w:tcPr>
          <w:p w:rsidR="009678CF" w:rsidRPr="00D471AA" w:rsidRDefault="009678CF" w:rsidP="009678CF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</w:tbl>
    <w:p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/>
      </w:tblPr>
      <w:tblGrid>
        <w:gridCol w:w="10790"/>
      </w:tblGrid>
      <w:tr w:rsidR="0082134C" w:rsidRPr="009F7247" w:rsidTr="0082134C">
        <w:tc>
          <w:tcPr>
            <w:tcW w:w="10790" w:type="dxa"/>
            <w:tcBorders>
              <w:top w:val="nil"/>
            </w:tcBorders>
          </w:tcPr>
          <w:p w:rsidR="0082134C" w:rsidRPr="00D471AA" w:rsidRDefault="009F7247" w:rsidP="003C2707">
            <w:pPr>
              <w:spacing w:line="480" w:lineRule="auto"/>
              <w:jc w:val="both"/>
              <w:rPr>
                <w:rFonts w:ascii="Calibri" w:hAnsi="Calibri" w:cs="Calibri"/>
                <w:color w:val="3B3838" w:themeColor="background2" w:themeShade="40"/>
                <w:sz w:val="14"/>
                <w:szCs w:val="16"/>
                <w:lang w:val="hr-HR"/>
              </w:rPr>
            </w:pPr>
            <w:r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Уколико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имате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напомену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 xml:space="preserve">, </w:t>
            </w:r>
            <w:r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молимо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 xml:space="preserve"> </w:t>
            </w:r>
            <w:r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наведите</w:t>
            </w:r>
            <w:r w:rsidR="0082134C"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:</w:t>
            </w:r>
          </w:p>
        </w:tc>
      </w:tr>
      <w:tr w:rsidR="0082134C" w:rsidRPr="009F7247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9F7247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9F7247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9F7247" w:rsidTr="0082134C">
        <w:tc>
          <w:tcPr>
            <w:tcW w:w="10790" w:type="dxa"/>
          </w:tcPr>
          <w:p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:rsidR="0082134C" w:rsidRPr="00D471AA" w:rsidRDefault="009F7247" w:rsidP="003C2707">
      <w:pPr>
        <w:spacing w:after="0" w:line="240" w:lineRule="auto"/>
        <w:jc w:val="center"/>
        <w:rPr>
          <w:rFonts w:ascii="Calibri" w:hAnsi="Calibri" w:cs="Calibri"/>
          <w:b/>
          <w:lang w:val="hr-HR"/>
        </w:rPr>
      </w:pPr>
      <w:r>
        <w:rPr>
          <w:rFonts w:ascii="Calibri" w:hAnsi="Calibri" w:cs="Calibri"/>
          <w:b/>
          <w:lang w:val="hr-HR"/>
        </w:rPr>
        <w:t>ИЗЈАВА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О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ТАЧНОСТИ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И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ИСТИНИТОСТИ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ПОДАТАКА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НАВЕДЕНИХ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У</w:t>
      </w:r>
      <w:r w:rsidR="0082134C" w:rsidRPr="00D471AA">
        <w:rPr>
          <w:rFonts w:ascii="Calibri" w:hAnsi="Calibri" w:cs="Calibri"/>
          <w:b/>
          <w:lang w:val="hr-HR"/>
        </w:rPr>
        <w:t xml:space="preserve"> </w:t>
      </w:r>
      <w:r>
        <w:rPr>
          <w:rFonts w:ascii="Calibri" w:hAnsi="Calibri" w:cs="Calibri"/>
          <w:b/>
          <w:lang w:val="hr-HR"/>
        </w:rPr>
        <w:t>АПЛИКАЦИЈИ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lang w:val="hr-HR"/>
        </w:rPr>
      </w:pPr>
    </w:p>
    <w:p w:rsidR="0082134C" w:rsidRPr="00D471AA" w:rsidRDefault="009F7247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  <w:r>
        <w:rPr>
          <w:rFonts w:ascii="Calibri" w:hAnsi="Calibri" w:cs="Calibri"/>
          <w:lang w:val="hr-HR"/>
        </w:rPr>
        <w:t>Под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материјалном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и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казненом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одговорношћу</w:t>
      </w:r>
      <w:r w:rsidR="0082134C" w:rsidRPr="00D471AA">
        <w:rPr>
          <w:rFonts w:ascii="Calibri" w:hAnsi="Calibri" w:cs="Calibri"/>
          <w:lang w:val="hr-HR"/>
        </w:rPr>
        <w:t xml:space="preserve">, </w:t>
      </w:r>
      <w:r>
        <w:rPr>
          <w:rFonts w:ascii="Calibri" w:hAnsi="Calibri" w:cs="Calibri"/>
          <w:lang w:val="hr-HR"/>
        </w:rPr>
        <w:t>својим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потписом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гарантујем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за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истинитост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и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тачност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свих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података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који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су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наведени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у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апликацијској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форми</w:t>
      </w:r>
      <w:r w:rsidR="0082134C" w:rsidRPr="00D471AA">
        <w:rPr>
          <w:rFonts w:ascii="Calibri" w:hAnsi="Calibri" w:cs="Calibri"/>
          <w:lang w:val="hr-HR"/>
        </w:rPr>
        <w:t xml:space="preserve">, </w:t>
      </w:r>
      <w:r>
        <w:rPr>
          <w:rFonts w:ascii="Calibri" w:hAnsi="Calibri" w:cs="Calibri"/>
          <w:lang w:val="hr-HR"/>
        </w:rPr>
        <w:t>као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и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у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прилозима</w:t>
      </w:r>
      <w:r w:rsidR="0082134C" w:rsidRPr="00D471AA">
        <w:rPr>
          <w:rFonts w:ascii="Calibri" w:hAnsi="Calibri" w:cs="Calibri"/>
          <w:lang w:val="hr-HR"/>
        </w:rPr>
        <w:t xml:space="preserve"> </w:t>
      </w:r>
      <w:r>
        <w:rPr>
          <w:rFonts w:ascii="Calibri" w:hAnsi="Calibri" w:cs="Calibri"/>
          <w:lang w:val="hr-HR"/>
        </w:rPr>
        <w:t>апликацији</w:t>
      </w:r>
      <w:r w:rsidR="0082134C" w:rsidRPr="00D471AA">
        <w:rPr>
          <w:rFonts w:ascii="Calibri" w:hAnsi="Calibri" w:cs="Calibri"/>
          <w:lang w:val="hr-HR"/>
        </w:rPr>
        <w:t xml:space="preserve">. </w:t>
      </w: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tbl>
      <w:tblPr>
        <w:tblStyle w:val="TableGrid"/>
        <w:tblpPr w:leftFromText="180" w:rightFromText="180" w:vertAnchor="text" w:horzAnchor="margin" w:tblpY="52"/>
        <w:tblW w:w="0" w:type="auto"/>
        <w:tblBorders>
          <w:left w:val="none" w:sz="0" w:space="0" w:color="auto"/>
          <w:right w:val="none" w:sz="0" w:space="0" w:color="auto"/>
        </w:tblBorders>
        <w:tblLook w:val="04A0"/>
      </w:tblPr>
      <w:tblGrid>
        <w:gridCol w:w="2122"/>
        <w:gridCol w:w="3118"/>
      </w:tblGrid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9F7247" w:rsidP="003C2707">
            <w:pPr>
              <w:jc w:val="both"/>
              <w:rPr>
                <w:rFonts w:ascii="Calibri" w:hAnsi="Calibri" w:cs="Calibri"/>
                <w:lang w:val="hr-HR"/>
              </w:rPr>
            </w:pPr>
            <w:r>
              <w:rPr>
                <w:rFonts w:ascii="Calibri" w:hAnsi="Calibri" w:cs="Calibri"/>
                <w:lang w:val="hr-HR"/>
              </w:rPr>
              <w:t>ИМЕ</w:t>
            </w:r>
            <w:r w:rsidR="003C2707" w:rsidRPr="00D471AA">
              <w:rPr>
                <w:rFonts w:ascii="Calibri" w:hAnsi="Calibri" w:cs="Calibri"/>
                <w:lang w:val="hr-HR"/>
              </w:rPr>
              <w:t xml:space="preserve"> </w:t>
            </w:r>
            <w:r>
              <w:rPr>
                <w:rFonts w:ascii="Calibri" w:hAnsi="Calibri" w:cs="Calibri"/>
                <w:lang w:val="hr-HR"/>
              </w:rPr>
              <w:t>И</w:t>
            </w:r>
            <w:r w:rsidR="003C2707" w:rsidRPr="00D471AA">
              <w:rPr>
                <w:rFonts w:ascii="Calibri" w:hAnsi="Calibri" w:cs="Calibri"/>
                <w:lang w:val="hr-HR"/>
              </w:rPr>
              <w:t xml:space="preserve"> </w:t>
            </w:r>
            <w:r>
              <w:rPr>
                <w:rFonts w:ascii="Calibri" w:hAnsi="Calibri" w:cs="Calibri"/>
                <w:lang w:val="hr-HR"/>
              </w:rPr>
              <w:t>ПРЕЗИМЕ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9F7247" w:rsidP="003C2707">
            <w:pPr>
              <w:jc w:val="both"/>
              <w:rPr>
                <w:rFonts w:ascii="Calibri" w:hAnsi="Calibri" w:cs="Calibri"/>
                <w:lang w:val="hr-HR"/>
              </w:rPr>
            </w:pPr>
            <w:r>
              <w:rPr>
                <w:rFonts w:ascii="Calibri" w:hAnsi="Calibri" w:cs="Calibri"/>
                <w:lang w:val="hr-HR"/>
              </w:rPr>
              <w:t>МЈЕСТО</w:t>
            </w:r>
            <w:r w:rsidR="003C2707" w:rsidRPr="00D471AA">
              <w:rPr>
                <w:rFonts w:ascii="Calibri" w:hAnsi="Calibri" w:cs="Calibri"/>
                <w:lang w:val="hr-HR"/>
              </w:rPr>
              <w:t xml:space="preserve"> </w:t>
            </w:r>
            <w:r>
              <w:rPr>
                <w:rFonts w:ascii="Calibri" w:hAnsi="Calibri" w:cs="Calibri"/>
                <w:lang w:val="hr-HR"/>
              </w:rPr>
              <w:t>И</w:t>
            </w:r>
            <w:r w:rsidR="003C2707" w:rsidRPr="00D471AA">
              <w:rPr>
                <w:rFonts w:ascii="Calibri" w:hAnsi="Calibri" w:cs="Calibri"/>
                <w:lang w:val="hr-HR"/>
              </w:rPr>
              <w:t xml:space="preserve"> </w:t>
            </w:r>
            <w:r>
              <w:rPr>
                <w:rFonts w:ascii="Calibri" w:hAnsi="Calibri" w:cs="Calibri"/>
                <w:lang w:val="hr-HR"/>
              </w:rPr>
              <w:t>ДАТУМ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:rsidR="003C2707" w:rsidRPr="00D471AA" w:rsidRDefault="009F7247" w:rsidP="003C2707">
            <w:pPr>
              <w:jc w:val="both"/>
              <w:rPr>
                <w:rFonts w:ascii="Calibri" w:hAnsi="Calibri" w:cs="Calibri"/>
                <w:lang w:val="hr-HR"/>
              </w:rPr>
            </w:pPr>
            <w:r>
              <w:rPr>
                <w:rFonts w:ascii="Calibri" w:hAnsi="Calibri" w:cs="Calibri"/>
                <w:lang w:val="hr-HR"/>
              </w:rPr>
              <w:t>СВОЈЕРУЧАН</w:t>
            </w:r>
            <w:r w:rsidR="003C2707" w:rsidRPr="00D471AA">
              <w:rPr>
                <w:rFonts w:ascii="Calibri" w:hAnsi="Calibri" w:cs="Calibri"/>
                <w:lang w:val="hr-HR"/>
              </w:rPr>
              <w:t xml:space="preserve"> </w:t>
            </w:r>
            <w:r>
              <w:rPr>
                <w:rFonts w:ascii="Calibri" w:hAnsi="Calibri" w:cs="Calibri"/>
                <w:lang w:val="hr-HR"/>
              </w:rPr>
              <w:t>ПОТПИС</w:t>
            </w:r>
            <w:r w:rsidR="003C2707" w:rsidRPr="00D471AA">
              <w:rPr>
                <w:rFonts w:ascii="Calibri" w:hAnsi="Calibri" w:cs="Calibri"/>
                <w:lang w:val="hr-HR"/>
              </w:rPr>
              <w:t xml:space="preserve"> </w:t>
            </w:r>
          </w:p>
        </w:tc>
        <w:tc>
          <w:tcPr>
            <w:tcW w:w="3118" w:type="dxa"/>
            <w:tcBorders>
              <w:left w:val="nil"/>
            </w:tcBorders>
          </w:tcPr>
          <w:p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</w:tbl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66D14" w:rsidRDefault="00C66D14" w:rsidP="005B2718">
      <w:pPr>
        <w:spacing w:after="0" w:line="240" w:lineRule="auto"/>
      </w:pPr>
      <w:r>
        <w:separator/>
      </w:r>
    </w:p>
  </w:endnote>
  <w:endnote w:type="continuationSeparator" w:id="1">
    <w:p w:rsidR="00C66D14" w:rsidRDefault="00C66D14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</w:p>
  <w:p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66D14" w:rsidRDefault="00C66D14" w:rsidP="005B2718">
      <w:pPr>
        <w:spacing w:after="0" w:line="240" w:lineRule="auto"/>
      </w:pPr>
      <w:r>
        <w:separator/>
      </w:r>
    </w:p>
  </w:footnote>
  <w:footnote w:type="continuationSeparator" w:id="1">
    <w:p w:rsidR="00C66D14" w:rsidRDefault="00C66D14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35BB1" w:rsidRDefault="009A5A53" w:rsidP="00D35BB1">
    <w:pPr>
      <w:pStyle w:val="Header"/>
      <w:tabs>
        <w:tab w:val="right" w:pos="9063"/>
      </w:tabs>
    </w:pPr>
    <w:r w:rsidRPr="009A5A53">
      <w:rPr>
        <w:noProof/>
        <w:lang w:val="hr-HR" w:eastAsia="hr-H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7" type="#_x0000_t202" style="position:absolute;margin-left:24.15pt;margin-top:-12.35pt;width:112.5pt;height:70.25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" stroked="f">
          <v:textbox>
            <w:txbxContent>
              <w:p w:rsidR="00F047C9" w:rsidRPr="00F047C9" w:rsidRDefault="00F047C9" w:rsidP="00D35BB1">
                <w:pPr>
                  <w:rPr>
                    <w:lang w:val="bs-Latn-BA"/>
                  </w:rPr>
                </w:pPr>
              </w:p>
            </w:txbxContent>
          </v:textbox>
          <w10:wrap type="square"/>
        </v:shape>
      </w:pict>
    </w:r>
  </w:p>
  <w:p w:rsidR="005D7A83" w:rsidRDefault="005D7A83" w:rsidP="00D35BB1">
    <w:pPr>
      <w:pStyle w:val="Header"/>
    </w:pPr>
    <w:r>
      <w:tab/>
    </w:r>
    <w:r>
      <w:tab/>
    </w:r>
  </w:p>
  <w:p w:rsidR="005D7A83" w:rsidRDefault="005D7A83" w:rsidP="005B2718">
    <w:pPr>
      <w:pStyle w:val="Header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9218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23ADE"/>
    <w:rsid w:val="0003091A"/>
    <w:rsid w:val="00042A5C"/>
    <w:rsid w:val="00055287"/>
    <w:rsid w:val="00096DFE"/>
    <w:rsid w:val="000D626B"/>
    <w:rsid w:val="00115002"/>
    <w:rsid w:val="00197B6F"/>
    <w:rsid w:val="00215655"/>
    <w:rsid w:val="002568E0"/>
    <w:rsid w:val="002A4509"/>
    <w:rsid w:val="002B762D"/>
    <w:rsid w:val="002F61AE"/>
    <w:rsid w:val="0030570F"/>
    <w:rsid w:val="003064B3"/>
    <w:rsid w:val="0035771C"/>
    <w:rsid w:val="003B54AE"/>
    <w:rsid w:val="003C2707"/>
    <w:rsid w:val="003C346D"/>
    <w:rsid w:val="003C61DA"/>
    <w:rsid w:val="003E4C45"/>
    <w:rsid w:val="003F2A38"/>
    <w:rsid w:val="00433E99"/>
    <w:rsid w:val="0046089F"/>
    <w:rsid w:val="004960B7"/>
    <w:rsid w:val="004B2DF8"/>
    <w:rsid w:val="00596A03"/>
    <w:rsid w:val="005A7538"/>
    <w:rsid w:val="005B2718"/>
    <w:rsid w:val="005B29A5"/>
    <w:rsid w:val="005D7A83"/>
    <w:rsid w:val="006B393C"/>
    <w:rsid w:val="006D0136"/>
    <w:rsid w:val="006D0820"/>
    <w:rsid w:val="006D2DB5"/>
    <w:rsid w:val="006D4385"/>
    <w:rsid w:val="00703163"/>
    <w:rsid w:val="00756904"/>
    <w:rsid w:val="007712B4"/>
    <w:rsid w:val="007B7C91"/>
    <w:rsid w:val="0082134C"/>
    <w:rsid w:val="008D7EAF"/>
    <w:rsid w:val="00915881"/>
    <w:rsid w:val="00927CCC"/>
    <w:rsid w:val="009678CF"/>
    <w:rsid w:val="00972114"/>
    <w:rsid w:val="009A5A53"/>
    <w:rsid w:val="009F7247"/>
    <w:rsid w:val="00A74F3E"/>
    <w:rsid w:val="00AA3C8D"/>
    <w:rsid w:val="00AB06F0"/>
    <w:rsid w:val="00AC0ACD"/>
    <w:rsid w:val="00AF2DC5"/>
    <w:rsid w:val="00B04CE2"/>
    <w:rsid w:val="00B2612D"/>
    <w:rsid w:val="00B46872"/>
    <w:rsid w:val="00B5539F"/>
    <w:rsid w:val="00B71971"/>
    <w:rsid w:val="00B767CE"/>
    <w:rsid w:val="00BF5074"/>
    <w:rsid w:val="00C45A13"/>
    <w:rsid w:val="00C66D14"/>
    <w:rsid w:val="00C7065E"/>
    <w:rsid w:val="00CE679C"/>
    <w:rsid w:val="00CE75FB"/>
    <w:rsid w:val="00D35054"/>
    <w:rsid w:val="00D35BB1"/>
    <w:rsid w:val="00D471AA"/>
    <w:rsid w:val="00DB35D7"/>
    <w:rsid w:val="00DD165E"/>
    <w:rsid w:val="00E11FE3"/>
    <w:rsid w:val="00E46DF2"/>
    <w:rsid w:val="00E90C4A"/>
    <w:rsid w:val="00E944A8"/>
    <w:rsid w:val="00ED3C6B"/>
    <w:rsid w:val="00F047C9"/>
    <w:rsid w:val="00F060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65E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Light">
    <w:name w:val="Grid Table Light"/>
    <w:basedOn w:val="TableNormal"/>
    <w:uiPriority w:val="40"/>
    <w:rsid w:val="006B393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7562CEF-5963-4AC4-BF61-C03B152B0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3</Words>
  <Characters>3096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 Zlatic</dc:creator>
  <cp:lastModifiedBy>ANA MARKOVIĆ</cp:lastModifiedBy>
  <cp:revision>2</cp:revision>
  <cp:lastPrinted>2021-12-23T07:26:00Z</cp:lastPrinted>
  <dcterms:created xsi:type="dcterms:W3CDTF">2024-06-11T09:21:00Z</dcterms:created>
  <dcterms:modified xsi:type="dcterms:W3CDTF">2024-06-11T09:21:00Z</dcterms:modified>
</cp:coreProperties>
</file>